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750A1" w14:textId="603A7CE0" w:rsidR="009A17E5" w:rsidRPr="00480D67" w:rsidRDefault="006512C9" w:rsidP="006512C9">
      <w:pPr>
        <w:spacing w:after="49"/>
        <w:ind w:right="6"/>
        <w:jc w:val="center"/>
        <w:rPr>
          <w:rFonts w:asciiTheme="majorBidi" w:hAnsiTheme="majorBidi" w:cstheme="majorBidi"/>
          <w:b/>
          <w:bCs/>
          <w:color w:val="000000" w:themeColor="text1"/>
        </w:rPr>
      </w:pPr>
      <w:r w:rsidRPr="006512C9">
        <w:rPr>
          <w:rFonts w:asciiTheme="majorBidi" w:eastAsia="Times New Roman" w:hAnsiTheme="majorBidi" w:cstheme="majorBidi"/>
          <w:b/>
          <w:bCs/>
          <w:color w:val="000000" w:themeColor="text1"/>
          <w:sz w:val="27"/>
        </w:rPr>
        <w:t>Supplementary Material</w:t>
      </w:r>
      <w:r>
        <w:rPr>
          <w:rFonts w:asciiTheme="majorBidi" w:eastAsia="Times New Roman" w:hAnsiTheme="majorBidi" w:cstheme="majorBidi"/>
          <w:b/>
          <w:bCs/>
          <w:color w:val="000000" w:themeColor="text1"/>
          <w:sz w:val="27"/>
        </w:rPr>
        <w:t xml:space="preserve"> </w:t>
      </w:r>
      <w:r w:rsidR="00C675FF">
        <w:rPr>
          <w:rFonts w:asciiTheme="majorBidi" w:eastAsia="Times New Roman" w:hAnsiTheme="majorBidi" w:cstheme="majorBidi"/>
          <w:b/>
          <w:bCs/>
          <w:color w:val="000000" w:themeColor="text1"/>
          <w:sz w:val="27"/>
        </w:rPr>
        <w:t>4</w:t>
      </w:r>
      <w:r w:rsidR="004820F3" w:rsidRPr="00480D67">
        <w:rPr>
          <w:rFonts w:asciiTheme="majorBidi" w:eastAsia="Times New Roman" w:hAnsiTheme="majorBidi" w:cstheme="majorBidi"/>
          <w:b/>
          <w:bCs/>
          <w:color w:val="000000" w:themeColor="text1"/>
          <w:sz w:val="27"/>
        </w:rPr>
        <w:t xml:space="preserve"> -</w:t>
      </w:r>
      <w:r w:rsidR="003960AF" w:rsidRPr="00480D67">
        <w:rPr>
          <w:rFonts w:asciiTheme="majorBidi" w:eastAsia="Times New Roman" w:hAnsiTheme="majorBidi" w:cstheme="majorBidi"/>
          <w:b/>
          <w:bCs/>
          <w:color w:val="000000" w:themeColor="text1"/>
          <w:sz w:val="27"/>
        </w:rPr>
        <w:t xml:space="preserve"> </w:t>
      </w:r>
      <w:r w:rsidR="00274F5B" w:rsidRPr="00480D67">
        <w:rPr>
          <w:rFonts w:asciiTheme="majorBidi" w:eastAsia="Times New Roman" w:hAnsiTheme="majorBidi" w:cstheme="majorBidi"/>
          <w:b/>
          <w:bCs/>
          <w:color w:val="000000" w:themeColor="text1"/>
          <w:sz w:val="27"/>
        </w:rPr>
        <w:t>COREQ checklist</w:t>
      </w:r>
      <w:r w:rsidR="00274F5B" w:rsidRPr="00480D67">
        <w:rPr>
          <w:rFonts w:asciiTheme="majorBidi" w:eastAsia="Times New Roman" w:hAnsiTheme="majorBidi" w:cstheme="majorBidi"/>
          <w:b/>
          <w:bCs/>
          <w:color w:val="000000" w:themeColor="text1"/>
          <w:sz w:val="23"/>
        </w:rPr>
        <w:t xml:space="preserve"> </w:t>
      </w:r>
    </w:p>
    <w:p w14:paraId="05FD1F9C" w14:textId="2507E07F" w:rsidR="009A17E5" w:rsidRPr="00480D67" w:rsidRDefault="00274F5B">
      <w:pPr>
        <w:spacing w:after="0" w:line="238" w:lineRule="auto"/>
        <w:rPr>
          <w:rFonts w:asciiTheme="majorBidi" w:hAnsiTheme="majorBidi" w:cstheme="majorBidi"/>
          <w:b/>
          <w:bCs/>
          <w:color w:val="000000" w:themeColor="text1"/>
        </w:rPr>
      </w:pPr>
      <w:r w:rsidRPr="00480D67">
        <w:rPr>
          <w:rFonts w:asciiTheme="majorBidi" w:eastAsia="Times New Roman" w:hAnsiTheme="majorBidi" w:cstheme="majorBidi"/>
          <w:b/>
          <w:bCs/>
          <w:color w:val="000000" w:themeColor="text1"/>
          <w:sz w:val="27"/>
        </w:rPr>
        <w:t>Consolidated criteria for reporting qualitative studies (COREQ): 32</w:t>
      </w:r>
      <w:r w:rsidR="00713368" w:rsidRPr="00480D67">
        <w:rPr>
          <w:rFonts w:asciiTheme="majorBidi" w:eastAsia="Times New Roman" w:hAnsiTheme="majorBidi" w:cstheme="majorBidi"/>
          <w:b/>
          <w:bCs/>
          <w:color w:val="000000" w:themeColor="text1"/>
          <w:sz w:val="27"/>
        </w:rPr>
        <w:t>-</w:t>
      </w:r>
      <w:r w:rsidRPr="00480D67">
        <w:rPr>
          <w:rFonts w:asciiTheme="majorBidi" w:eastAsia="Times New Roman" w:hAnsiTheme="majorBidi" w:cstheme="majorBidi"/>
          <w:b/>
          <w:bCs/>
          <w:color w:val="000000" w:themeColor="text1"/>
          <w:sz w:val="27"/>
        </w:rPr>
        <w:t xml:space="preserve">item checklist </w:t>
      </w:r>
    </w:p>
    <w:p w14:paraId="5AB26575" w14:textId="77777777" w:rsidR="009A17E5" w:rsidRPr="00480D67" w:rsidRDefault="00274F5B">
      <w:pPr>
        <w:spacing w:after="0"/>
        <w:rPr>
          <w:rFonts w:asciiTheme="majorBidi" w:hAnsiTheme="majorBidi" w:cstheme="majorBidi"/>
          <w:color w:val="000000" w:themeColor="text1"/>
        </w:rPr>
      </w:pPr>
      <w:r w:rsidRPr="00480D67">
        <w:rPr>
          <w:rFonts w:asciiTheme="majorBidi" w:eastAsia="Times New Roman" w:hAnsiTheme="majorBidi" w:cstheme="majorBidi"/>
          <w:color w:val="000000" w:themeColor="text1"/>
          <w:sz w:val="21"/>
        </w:rPr>
        <w:t xml:space="preserve"> </w:t>
      </w:r>
    </w:p>
    <w:p w14:paraId="08EB25C7" w14:textId="77777777" w:rsidR="009A17E5" w:rsidRPr="00480D67" w:rsidRDefault="00274F5B">
      <w:pPr>
        <w:spacing w:after="0"/>
        <w:rPr>
          <w:rFonts w:asciiTheme="majorBidi" w:hAnsiTheme="majorBidi" w:cstheme="majorBidi"/>
          <w:color w:val="000000" w:themeColor="text1"/>
        </w:rPr>
      </w:pPr>
      <w:r w:rsidRPr="00480D67">
        <w:rPr>
          <w:rFonts w:asciiTheme="majorBidi" w:eastAsia="Times New Roman" w:hAnsiTheme="majorBidi" w:cstheme="majorBidi"/>
          <w:color w:val="000000" w:themeColor="text1"/>
          <w:sz w:val="21"/>
        </w:rPr>
        <w:t xml:space="preserve">Developed from: </w:t>
      </w:r>
    </w:p>
    <w:p w14:paraId="401508D4" w14:textId="77777777" w:rsidR="009A17E5" w:rsidRPr="00480D67" w:rsidRDefault="00274F5B">
      <w:pPr>
        <w:spacing w:after="22" w:line="239" w:lineRule="auto"/>
        <w:rPr>
          <w:rFonts w:asciiTheme="majorBidi" w:hAnsiTheme="majorBidi" w:cstheme="majorBidi"/>
          <w:color w:val="000000" w:themeColor="text1"/>
        </w:rPr>
      </w:pPr>
      <w:r w:rsidRPr="00480D67">
        <w:rPr>
          <w:rFonts w:asciiTheme="majorBidi" w:eastAsia="Times New Roman" w:hAnsiTheme="majorBidi" w:cstheme="majorBidi"/>
          <w:color w:val="000000" w:themeColor="text1"/>
          <w:sz w:val="19"/>
        </w:rPr>
        <w:t xml:space="preserve">Tong A, Sainsbury P, Craig J. Consolidated criteria for reporting qualitative research (COREQ): a 32-item checklist for interviews and focus groups. International Journal for Quality in Health Care. 2007. Volume 19, Number 6: pp. 349 – 357 </w:t>
      </w:r>
    </w:p>
    <w:p w14:paraId="66BE6E33" w14:textId="2AE0DEB0" w:rsidR="009A17E5" w:rsidRPr="00480D67" w:rsidRDefault="009A17E5">
      <w:pPr>
        <w:spacing w:after="0"/>
        <w:rPr>
          <w:rFonts w:asciiTheme="majorBidi" w:hAnsiTheme="majorBidi" w:cstheme="majorBidi"/>
          <w:color w:val="000000" w:themeColor="text1"/>
        </w:rPr>
      </w:pPr>
    </w:p>
    <w:tbl>
      <w:tblPr>
        <w:tblStyle w:val="TableGrid"/>
        <w:tblW w:w="23513" w:type="dxa"/>
        <w:tblInd w:w="-106" w:type="dxa"/>
        <w:tblCellMar>
          <w:top w:w="47" w:type="dxa"/>
          <w:left w:w="104" w:type="dxa"/>
          <w:right w:w="63" w:type="dxa"/>
        </w:tblCellMar>
        <w:tblLook w:val="04A0" w:firstRow="1" w:lastRow="0" w:firstColumn="1" w:lastColumn="0" w:noHBand="0" w:noVBand="1"/>
      </w:tblPr>
      <w:tblGrid>
        <w:gridCol w:w="11"/>
        <w:gridCol w:w="2925"/>
        <w:gridCol w:w="6946"/>
        <w:gridCol w:w="1559"/>
        <w:gridCol w:w="6036"/>
        <w:gridCol w:w="6036"/>
      </w:tblGrid>
      <w:tr w:rsidR="00480D67" w:rsidRPr="00480D67" w14:paraId="7343D557" w14:textId="77777777" w:rsidTr="000E3470">
        <w:trPr>
          <w:gridAfter w:val="2"/>
          <w:wAfter w:w="12072" w:type="dxa"/>
          <w:trHeight w:val="105"/>
          <w:tblHeader/>
        </w:trPr>
        <w:tc>
          <w:tcPr>
            <w:tcW w:w="2936" w:type="dxa"/>
            <w:gridSpan w:val="2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5145DF76" w14:textId="1EC9430C" w:rsidR="009A17E5" w:rsidRPr="00480D67" w:rsidRDefault="00713368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>Item No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43B21324" w14:textId="71A912A0" w:rsidR="009A17E5" w:rsidRPr="00480D67" w:rsidRDefault="00274F5B" w:rsidP="00713368">
            <w:pPr>
              <w:ind w:left="1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Guide </w:t>
            </w:r>
            <w:r w:rsidR="00713368"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>Q</w:t>
            </w:r>
            <w:r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>uestions/</w:t>
            </w:r>
            <w:r w:rsidR="00713368"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>D</w:t>
            </w:r>
            <w:r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escription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21952F49" w14:textId="77777777" w:rsidR="009A17E5" w:rsidRPr="00480D67" w:rsidRDefault="00274F5B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Reported on Page # </w:t>
            </w:r>
          </w:p>
        </w:tc>
      </w:tr>
      <w:tr w:rsidR="00480D67" w:rsidRPr="00480D67" w14:paraId="2B587038" w14:textId="77777777" w:rsidTr="000E3470">
        <w:trPr>
          <w:gridAfter w:val="2"/>
          <w:wAfter w:w="12072" w:type="dxa"/>
          <w:trHeight w:val="170"/>
        </w:trPr>
        <w:tc>
          <w:tcPr>
            <w:tcW w:w="11441" w:type="dxa"/>
            <w:gridSpan w:val="4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1C891" w14:textId="46BB321A" w:rsidR="00E4440C" w:rsidRPr="00480D67" w:rsidRDefault="00E4440C" w:rsidP="00E4440C">
            <w:pPr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Domain 1: Research team and reflexivity </w:t>
            </w:r>
          </w:p>
        </w:tc>
      </w:tr>
      <w:tr w:rsidR="00480D67" w:rsidRPr="00480D67" w14:paraId="1A78F7E5" w14:textId="77777777" w:rsidTr="000E3470">
        <w:trPr>
          <w:gridAfter w:val="2"/>
          <w:wAfter w:w="12072" w:type="dxa"/>
          <w:trHeight w:val="170"/>
        </w:trPr>
        <w:tc>
          <w:tcPr>
            <w:tcW w:w="1144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79F5A" w14:textId="638815FB" w:rsidR="00B16FA0" w:rsidRPr="00480D67" w:rsidRDefault="00B16FA0" w:rsidP="00B16FA0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Personal </w:t>
            </w:r>
            <w:r w:rsidR="00CC6984"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>C</w:t>
            </w:r>
            <w:r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haracteristics  </w:t>
            </w:r>
          </w:p>
        </w:tc>
      </w:tr>
      <w:tr w:rsidR="00480D67" w:rsidRPr="00480D67" w14:paraId="43A7FBBE" w14:textId="77777777" w:rsidTr="000E3470">
        <w:trPr>
          <w:gridAfter w:val="2"/>
          <w:wAfter w:w="12072" w:type="dxa"/>
          <w:trHeight w:val="170"/>
        </w:trPr>
        <w:tc>
          <w:tcPr>
            <w:tcW w:w="29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441AE" w14:textId="6E839BA4" w:rsidR="009A17E5" w:rsidRPr="00480D67" w:rsidRDefault="00274F5B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. Interviewer/</w:t>
            </w:r>
            <w:r w:rsidR="00C02495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facilitator 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89673" w14:textId="0C431D6D" w:rsidR="009A17E5" w:rsidRPr="00480D67" w:rsidRDefault="00274F5B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Which author/s conducted the </w:t>
            </w:r>
            <w:r w:rsidR="00C02495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interview</w:t>
            </w: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or focus group?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59A1FC" w14:textId="7A29F168" w:rsidR="009A17E5" w:rsidRPr="00480D67" w:rsidRDefault="00A3624D" w:rsidP="006D6DCA">
            <w:pPr>
              <w:tabs>
                <w:tab w:val="left" w:pos="826"/>
              </w:tabs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g</w:t>
            </w:r>
            <w:r w:rsidR="00C12DBE"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.</w:t>
            </w: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3501D4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1</w:t>
            </w:r>
            <w:r w:rsidR="006D6DC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ab/>
            </w:r>
          </w:p>
        </w:tc>
      </w:tr>
      <w:tr w:rsidR="00480D67" w:rsidRPr="00480D67" w14:paraId="6C889509" w14:textId="77777777" w:rsidTr="000E3470">
        <w:trPr>
          <w:gridAfter w:val="2"/>
          <w:wAfter w:w="12072" w:type="dxa"/>
          <w:trHeight w:val="170"/>
        </w:trPr>
        <w:tc>
          <w:tcPr>
            <w:tcW w:w="2936" w:type="dxa"/>
            <w:gridSpan w:val="2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E716E89" w14:textId="77777777" w:rsidR="009A17E5" w:rsidRPr="00480D67" w:rsidRDefault="00274F5B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2. Credentials 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00AA4555" w14:textId="3A6E9525" w:rsidR="009A17E5" w:rsidRPr="00480D67" w:rsidRDefault="00274F5B">
            <w:pPr>
              <w:ind w:left="1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What were the researcher’s credentials? </w:t>
            </w:r>
            <w:r w:rsidR="00C02495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E.g.,</w:t>
            </w: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PhD, MD 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F326CE7" w14:textId="1B81179D" w:rsidR="009A17E5" w:rsidRPr="00480D67" w:rsidRDefault="00A3624D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g</w:t>
            </w:r>
            <w:r w:rsidR="00C12DBE"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.</w:t>
            </w: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DB3449"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</w:t>
            </w:r>
          </w:p>
        </w:tc>
      </w:tr>
      <w:tr w:rsidR="00480D67" w:rsidRPr="00480D67" w14:paraId="7318FB34" w14:textId="77777777" w:rsidTr="000E3470">
        <w:trPr>
          <w:gridAfter w:val="2"/>
          <w:wAfter w:w="12072" w:type="dxa"/>
          <w:trHeight w:val="170"/>
        </w:trPr>
        <w:tc>
          <w:tcPr>
            <w:tcW w:w="2936" w:type="dxa"/>
            <w:gridSpan w:val="2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ECA6BAC" w14:textId="77777777" w:rsidR="009A17E5" w:rsidRPr="00480D67" w:rsidRDefault="00274F5B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3. Occupation </w:t>
            </w:r>
          </w:p>
        </w:tc>
        <w:tc>
          <w:tcPr>
            <w:tcW w:w="6946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6918F35" w14:textId="5AD7B27E" w:rsidR="009A17E5" w:rsidRPr="00480D67" w:rsidRDefault="00274F5B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What was their occupation at the time of the study?</w:t>
            </w:r>
          </w:p>
        </w:tc>
        <w:tc>
          <w:tcPr>
            <w:tcW w:w="1559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94E7CDD" w14:textId="3698B5BE" w:rsidR="009A17E5" w:rsidRPr="00480D67" w:rsidRDefault="00A3624D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g</w:t>
            </w:r>
            <w:r w:rsidR="00C12DBE"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.</w:t>
            </w: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DB3449"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</w:t>
            </w:r>
          </w:p>
        </w:tc>
      </w:tr>
      <w:tr w:rsidR="00480D67" w:rsidRPr="00480D67" w14:paraId="15EBD9CE" w14:textId="77777777" w:rsidTr="000E3470">
        <w:trPr>
          <w:gridAfter w:val="2"/>
          <w:wAfter w:w="12072" w:type="dxa"/>
          <w:trHeight w:val="170"/>
        </w:trPr>
        <w:tc>
          <w:tcPr>
            <w:tcW w:w="2936" w:type="dxa"/>
            <w:gridSpan w:val="2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A00B0" w14:textId="77777777" w:rsidR="009A17E5" w:rsidRPr="00480D67" w:rsidRDefault="00274F5B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4. Gender </w:t>
            </w:r>
          </w:p>
        </w:tc>
        <w:tc>
          <w:tcPr>
            <w:tcW w:w="6946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93116" w14:textId="12CDA2EF" w:rsidR="009A17E5" w:rsidRPr="00480D67" w:rsidRDefault="00274F5B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Was the researcher male or female?</w:t>
            </w:r>
          </w:p>
        </w:tc>
        <w:tc>
          <w:tcPr>
            <w:tcW w:w="1559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CE7F7" w14:textId="2E279320" w:rsidR="009A17E5" w:rsidRPr="00480D67" w:rsidRDefault="00A3624D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g</w:t>
            </w:r>
            <w:r w:rsidR="00C12DBE"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.</w:t>
            </w: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CF0EC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</w:t>
            </w:r>
            <w:r w:rsidR="00B670A6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</w:t>
            </w:r>
          </w:p>
        </w:tc>
      </w:tr>
      <w:tr w:rsidR="00480D67" w:rsidRPr="00480D67" w14:paraId="66939AF6" w14:textId="77777777" w:rsidTr="000E3470">
        <w:trPr>
          <w:gridAfter w:val="2"/>
          <w:wAfter w:w="12072" w:type="dxa"/>
          <w:trHeight w:val="170"/>
        </w:trPr>
        <w:tc>
          <w:tcPr>
            <w:tcW w:w="29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F7D0B" w14:textId="77777777" w:rsidR="009A17E5" w:rsidRPr="00480D67" w:rsidRDefault="00274F5B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5. Experience and training 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CD43B" w14:textId="20DD2777" w:rsidR="009A17E5" w:rsidRPr="00480D67" w:rsidRDefault="00274F5B">
            <w:pPr>
              <w:ind w:left="1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What experience or training did the researcher have?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6AEFC" w14:textId="31675422" w:rsidR="009A17E5" w:rsidRPr="00480D67" w:rsidRDefault="0048373C">
            <w:pPr>
              <w:ind w:right="1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g</w:t>
            </w:r>
            <w:r w:rsidR="00C12DBE"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.</w:t>
            </w: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B670A6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3</w:t>
            </w:r>
          </w:p>
        </w:tc>
      </w:tr>
      <w:tr w:rsidR="00480D67" w:rsidRPr="00480D67" w14:paraId="3FD73AAB" w14:textId="77777777" w:rsidTr="000E3470">
        <w:trPr>
          <w:gridAfter w:val="2"/>
          <w:wAfter w:w="12072" w:type="dxa"/>
          <w:trHeight w:val="170"/>
        </w:trPr>
        <w:tc>
          <w:tcPr>
            <w:tcW w:w="11441" w:type="dxa"/>
            <w:gridSpan w:val="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F56CBD9" w14:textId="318535A4" w:rsidR="00DF5F8B" w:rsidRPr="00480D67" w:rsidRDefault="00DF5F8B" w:rsidP="00DF5F8B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Relationship with participants </w:t>
            </w:r>
          </w:p>
        </w:tc>
      </w:tr>
      <w:tr w:rsidR="00480D67" w:rsidRPr="00480D67" w14:paraId="0D325188" w14:textId="77777777" w:rsidTr="000E3470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2072" w:type="dxa"/>
          <w:trHeight w:val="170"/>
        </w:trPr>
        <w:tc>
          <w:tcPr>
            <w:tcW w:w="29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E3085" w14:textId="77777777" w:rsidR="009A17E5" w:rsidRPr="00480D67" w:rsidRDefault="00274F5B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6. Relationship established 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58348F" w14:textId="2E9B01DA" w:rsidR="009A17E5" w:rsidRPr="00480D67" w:rsidRDefault="00274F5B">
            <w:pPr>
              <w:ind w:right="5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Was a relationship established prior to study commencement?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52E69" w14:textId="66E8FE8E" w:rsidR="009A17E5" w:rsidRPr="00480D67" w:rsidRDefault="00AE0292">
            <w:pPr>
              <w:ind w:right="5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g</w:t>
            </w:r>
            <w:r w:rsidR="00C12DBE"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.</w:t>
            </w: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5D06EC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3</w:t>
            </w:r>
          </w:p>
        </w:tc>
      </w:tr>
      <w:tr w:rsidR="00480D67" w:rsidRPr="00480D67" w14:paraId="372829E8" w14:textId="77777777" w:rsidTr="000E3470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2072" w:type="dxa"/>
          <w:trHeight w:val="170"/>
        </w:trPr>
        <w:tc>
          <w:tcPr>
            <w:tcW w:w="29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E8AA6" w14:textId="77777777" w:rsidR="009A17E5" w:rsidRPr="00480D67" w:rsidRDefault="00274F5B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7. Participant knowledge of the interviewer  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9DDA4" w14:textId="0BA2D4DA" w:rsidR="009A17E5" w:rsidRPr="00480D67" w:rsidRDefault="00274F5B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What did the participants know about the researcher? e.g. personal goals, reasons for doing the research</w:t>
            </w:r>
            <w:r w:rsidR="00C02495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?</w:t>
            </w: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F9AF3" w14:textId="24C7B5BF" w:rsidR="009A17E5" w:rsidRPr="00480D67" w:rsidRDefault="00AE0292">
            <w:pPr>
              <w:ind w:right="96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g</w:t>
            </w:r>
            <w:r w:rsidR="00C12DBE"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.</w:t>
            </w: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5D06EC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3</w:t>
            </w:r>
          </w:p>
        </w:tc>
      </w:tr>
      <w:tr w:rsidR="00480D67" w:rsidRPr="00480D67" w14:paraId="7DB2C844" w14:textId="77777777" w:rsidTr="000E3470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2072" w:type="dxa"/>
          <w:trHeight w:val="170"/>
        </w:trPr>
        <w:tc>
          <w:tcPr>
            <w:tcW w:w="29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C6F28" w14:textId="77777777" w:rsidR="009A17E5" w:rsidRPr="00480D67" w:rsidRDefault="00274F5B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8. Interviewer characteristics 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A10070" w14:textId="2C0C2DD8" w:rsidR="009A17E5" w:rsidRPr="00480D67" w:rsidRDefault="00274F5B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What characteristics were reported about the interviewer/facilitator? e.g. Bias, assumptions, reasons and interests in the research topic 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ABA1D" w14:textId="126F8C58" w:rsidR="009A17E5" w:rsidRPr="00480D67" w:rsidRDefault="00437C66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g</w:t>
            </w:r>
            <w:r w:rsidR="00C12DBE"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.</w:t>
            </w: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9503F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3</w:t>
            </w:r>
          </w:p>
        </w:tc>
      </w:tr>
      <w:tr w:rsidR="00480D67" w:rsidRPr="00480D67" w14:paraId="4531CC43" w14:textId="77777777" w:rsidTr="000E3470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170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0797F" w14:textId="4C021DCE" w:rsidR="00B16FA0" w:rsidRPr="00480D67" w:rsidRDefault="00B16FA0" w:rsidP="00B16FA0">
            <w:pPr>
              <w:ind w:left="2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 Domain 2: study design </w:t>
            </w:r>
          </w:p>
        </w:tc>
      </w:tr>
      <w:tr w:rsidR="00480D67" w:rsidRPr="00480D67" w14:paraId="2D2C32D5" w14:textId="77777777" w:rsidTr="000E3470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170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B1908" w14:textId="6B2A243D" w:rsidR="00B16FA0" w:rsidRPr="00480D67" w:rsidRDefault="00B16FA0" w:rsidP="00B16FA0">
            <w:pPr>
              <w:ind w:left="2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Theoretical framework </w:t>
            </w:r>
          </w:p>
        </w:tc>
      </w:tr>
      <w:tr w:rsidR="00480D67" w:rsidRPr="00480D67" w14:paraId="01E518F7" w14:textId="77777777" w:rsidTr="000E3470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170"/>
        </w:trPr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6D093" w14:textId="0D5F638D" w:rsidR="009A17E5" w:rsidRPr="00480D67" w:rsidRDefault="00274F5B">
            <w:pPr>
              <w:ind w:left="2" w:right="51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9.</w:t>
            </w:r>
            <w:r w:rsidR="00CC6984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Methodological orientation and Theory  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19C5DEA" w14:textId="77777777" w:rsidR="009A17E5" w:rsidRPr="00480D67" w:rsidRDefault="00274F5B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What methodological orientation was stated to underpin the study? e.g. grounded theory, discourse analysis, ethnography, phenomenology, content analysis 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98F84C4" w14:textId="649E9B94" w:rsidR="009A17E5" w:rsidRPr="00480D67" w:rsidRDefault="00C12DBE">
            <w:pPr>
              <w:ind w:left="1"/>
              <w:rPr>
                <w:rFonts w:asciiTheme="majorBidi" w:hAnsiTheme="majorBidi" w:cstheme="majorBidi"/>
                <w:color w:val="000000" w:themeColor="text1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Pg.</w:t>
            </w:r>
            <w:r w:rsidR="00ED243D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F72E8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7</w:t>
            </w:r>
            <w:r w:rsidR="00CD0DD5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– </w:t>
            </w:r>
            <w:r w:rsidR="00F72E8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8</w:t>
            </w:r>
          </w:p>
        </w:tc>
      </w:tr>
      <w:tr w:rsidR="00480D67" w:rsidRPr="00480D67" w14:paraId="4C620ACD" w14:textId="77777777" w:rsidTr="000E3470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170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C8332" w14:textId="02E1228E" w:rsidR="00C02495" w:rsidRPr="00480D67" w:rsidRDefault="00C02495" w:rsidP="00C02495">
            <w:pPr>
              <w:ind w:left="2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Participant selection  </w:t>
            </w:r>
          </w:p>
        </w:tc>
      </w:tr>
      <w:tr w:rsidR="00480D67" w:rsidRPr="00480D67" w14:paraId="0A2BA8BA" w14:textId="77777777" w:rsidTr="000E3470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170"/>
        </w:trPr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453B0E" w14:textId="77777777" w:rsidR="009A17E5" w:rsidRPr="00480D67" w:rsidRDefault="00274F5B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10. Sampling 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2F76718" w14:textId="176736B9" w:rsidR="009A17E5" w:rsidRPr="00480D67" w:rsidRDefault="00274F5B">
            <w:pPr>
              <w:ind w:right="37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How were participants selected? </w:t>
            </w:r>
            <w:r w:rsidR="008705D4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e.g.,</w:t>
            </w: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purposive, convenience, consecutive, snowball 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F6BEB39" w14:textId="2A6D9704" w:rsidR="009A17E5" w:rsidRPr="00480D67" w:rsidRDefault="00C12DBE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Pg.</w:t>
            </w:r>
            <w:r w:rsidR="00E85580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6E21A0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9</w:t>
            </w:r>
          </w:p>
        </w:tc>
      </w:tr>
      <w:tr w:rsidR="00480D67" w:rsidRPr="00480D67" w14:paraId="1C4F19E6" w14:textId="77777777" w:rsidTr="000E3470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170"/>
        </w:trPr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491D4" w14:textId="77777777" w:rsidR="009A17E5" w:rsidRPr="00480D67" w:rsidRDefault="00274F5B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11. Method of approach 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C8B5CF1" w14:textId="7DB6C6EA" w:rsidR="009A17E5" w:rsidRPr="00480D67" w:rsidRDefault="00274F5B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How were participants approached? </w:t>
            </w:r>
            <w:r w:rsidR="008705D4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e.g.,</w:t>
            </w: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2E2FDB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face</w:t>
            </w:r>
            <w:r w:rsidR="00CC6984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-</w:t>
            </w:r>
            <w:r w:rsidR="002E2FDB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to</w:t>
            </w: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-face, telephone, mail, email 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597944BE" w14:textId="6BC82E1B" w:rsidR="009A17E5" w:rsidRPr="00480D67" w:rsidRDefault="00C12DBE">
            <w:pPr>
              <w:ind w:left="1" w:right="35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Pg.</w:t>
            </w:r>
            <w:r w:rsidR="00E85580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A1646A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9</w:t>
            </w:r>
          </w:p>
        </w:tc>
      </w:tr>
      <w:tr w:rsidR="00480D67" w:rsidRPr="00480D67" w14:paraId="1E5183DA" w14:textId="77777777" w:rsidTr="000E3470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170"/>
        </w:trPr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13D1C" w14:textId="77777777" w:rsidR="009A17E5" w:rsidRPr="00480D67" w:rsidRDefault="00274F5B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lastRenderedPageBreak/>
              <w:t xml:space="preserve">12. Sample size 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1B2299F" w14:textId="705C5556" w:rsidR="009A17E5" w:rsidRPr="00480D67" w:rsidRDefault="00274F5B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How many participants were in the study?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6AF3996B" w14:textId="05E2CF15" w:rsidR="009A17E5" w:rsidRPr="00480D67" w:rsidRDefault="00C12DBE">
            <w:pPr>
              <w:ind w:left="1" w:right="62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Pg.</w:t>
            </w:r>
            <w:r w:rsidR="00E85580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90315A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9</w:t>
            </w:r>
          </w:p>
        </w:tc>
      </w:tr>
      <w:tr w:rsidR="00480D67" w:rsidRPr="00480D67" w14:paraId="3ED5DE57" w14:textId="77777777" w:rsidTr="000E3470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170"/>
        </w:trPr>
        <w:tc>
          <w:tcPr>
            <w:tcW w:w="292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83BFDEA" w14:textId="3787B143" w:rsidR="00A616DF" w:rsidRPr="00480D67" w:rsidRDefault="00A616DF" w:rsidP="008705D4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13. </w:t>
            </w:r>
            <w:r w:rsidR="00C02495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Non-participation</w:t>
            </w: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Setting 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088CAED" w14:textId="75262EE0" w:rsidR="00A616DF" w:rsidRPr="00480D67" w:rsidRDefault="00A616DF" w:rsidP="00C02495">
            <w:pPr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How many people refused to participate or dropped out? Reasons?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4ADDECE5" w14:textId="73C2FA09" w:rsidR="00A616DF" w:rsidRPr="00480D67" w:rsidRDefault="00E7750A" w:rsidP="008F132A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Pg. </w:t>
            </w: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9</w:t>
            </w:r>
          </w:p>
        </w:tc>
      </w:tr>
      <w:tr w:rsidR="00480D67" w:rsidRPr="00480D67" w14:paraId="5D8821B0" w14:textId="77777777" w:rsidTr="000E3470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2072" w:type="dxa"/>
          <w:trHeight w:val="170"/>
        </w:trPr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9A64C0" w14:textId="77777777" w:rsidR="009A17E5" w:rsidRPr="00480D67" w:rsidRDefault="00274F5B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14. Setting </w:t>
            </w:r>
            <w:proofErr w:type="gramStart"/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of</w:t>
            </w:r>
            <w:proofErr w:type="gramEnd"/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data collection 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317D087" w14:textId="4A698385" w:rsidR="009A17E5" w:rsidRPr="00480D67" w:rsidRDefault="00274F5B">
            <w:pPr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Where was the data collected? </w:t>
            </w:r>
            <w:r w:rsidR="008705D4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e.g.,</w:t>
            </w: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home, clinic, workplace 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059BBD9" w14:textId="5705BAA9" w:rsidR="009A17E5" w:rsidRPr="00480D67" w:rsidRDefault="00C12DBE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Pg.</w:t>
            </w:r>
            <w:r w:rsidR="008A209A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855F4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11 </w:t>
            </w:r>
            <w:r w:rsidR="00855F4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–</w:t>
            </w:r>
            <w:r w:rsidR="00855F4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12</w:t>
            </w:r>
          </w:p>
        </w:tc>
      </w:tr>
      <w:tr w:rsidR="00480D67" w:rsidRPr="00480D67" w14:paraId="4C8E1685" w14:textId="77777777" w:rsidTr="000E3470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2072" w:type="dxa"/>
          <w:trHeight w:val="170"/>
        </w:trPr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13D12" w14:textId="77777777" w:rsidR="009A17E5" w:rsidRPr="00480D67" w:rsidRDefault="00274F5B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15. Presence of nonparticipants 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5B10B71A" w14:textId="308D8EF0" w:rsidR="009A17E5" w:rsidRPr="00480D67" w:rsidRDefault="00274F5B">
            <w:pPr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Was anyone else present besides the participants and researchers?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B4D38F0" w14:textId="41FE2BE6" w:rsidR="009A17E5" w:rsidRPr="00480D67" w:rsidRDefault="00894FE0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Pg. </w:t>
            </w: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1</w:t>
            </w:r>
          </w:p>
        </w:tc>
      </w:tr>
      <w:tr w:rsidR="00480D67" w:rsidRPr="00480D67" w14:paraId="3A15E946" w14:textId="77777777" w:rsidTr="000E3470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2072" w:type="dxa"/>
          <w:trHeight w:val="170"/>
        </w:trPr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0202C32A" w14:textId="77777777" w:rsidR="00713368" w:rsidRPr="00480D67" w:rsidRDefault="00713368" w:rsidP="00713368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16. Description of sample 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F05C360" w14:textId="77777777" w:rsidR="00713368" w:rsidRPr="00480D67" w:rsidRDefault="00713368" w:rsidP="00713368">
            <w:pPr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What are the important characteristics of the sample? e.g. demographic data, date 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5B251EA8" w14:textId="10AADDAE" w:rsidR="00713368" w:rsidRPr="00480D67" w:rsidRDefault="00C12DBE" w:rsidP="00713368">
            <w:pPr>
              <w:ind w:left="1" w:right="6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Pg.</w:t>
            </w:r>
            <w:r w:rsidR="00C45AE5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733B41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</w:t>
            </w:r>
            <w:r w:rsidR="00975E28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4</w:t>
            </w:r>
          </w:p>
        </w:tc>
      </w:tr>
      <w:tr w:rsidR="00480D67" w:rsidRPr="00480D67" w14:paraId="3747E1D6" w14:textId="539AFE7C" w:rsidTr="000E3470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wBefore w:w="11" w:type="dxa"/>
          <w:trHeight w:val="170"/>
        </w:trPr>
        <w:tc>
          <w:tcPr>
            <w:tcW w:w="11430" w:type="dxa"/>
            <w:gridSpan w:val="3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C2E7EB" w14:textId="5F871328" w:rsidR="00713368" w:rsidRPr="00480D67" w:rsidRDefault="00713368" w:rsidP="006E39FA">
            <w:pPr>
              <w:ind w:left="2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Data collection </w:t>
            </w:r>
          </w:p>
        </w:tc>
        <w:tc>
          <w:tcPr>
            <w:tcW w:w="6036" w:type="dxa"/>
          </w:tcPr>
          <w:p w14:paraId="7C21C37E" w14:textId="77777777" w:rsidR="00713368" w:rsidRPr="00480D67" w:rsidRDefault="00713368" w:rsidP="0071336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36" w:type="dxa"/>
          </w:tcPr>
          <w:p w14:paraId="3655C0EB" w14:textId="12D6D2DD" w:rsidR="00713368" w:rsidRPr="00480D67" w:rsidRDefault="00713368" w:rsidP="0071336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No </w:t>
            </w:r>
          </w:p>
        </w:tc>
      </w:tr>
      <w:tr w:rsidR="00480D67" w:rsidRPr="00480D67" w14:paraId="0EE3CD98" w14:textId="77777777" w:rsidTr="000E3470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2072" w:type="dxa"/>
          <w:trHeight w:val="170"/>
        </w:trPr>
        <w:tc>
          <w:tcPr>
            <w:tcW w:w="292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BAFA2CF" w14:textId="77777777" w:rsidR="00713368" w:rsidRPr="00480D67" w:rsidRDefault="00713368" w:rsidP="00713368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17. Interview guide 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C05D7C1" w14:textId="7C4D9BA3" w:rsidR="00713368" w:rsidRPr="00480D67" w:rsidRDefault="00713368" w:rsidP="00713368">
            <w:pPr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Were questions, prompts, </w:t>
            </w:r>
            <w:r w:rsidR="00CC6984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and </w:t>
            </w: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guides provided by the authors? Was it pilot tested?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282AD96C" w14:textId="5A7F884C" w:rsidR="00713368" w:rsidRPr="00480D67" w:rsidRDefault="007A7B1C" w:rsidP="00713368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Pg. </w:t>
            </w: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1</w:t>
            </w:r>
          </w:p>
        </w:tc>
      </w:tr>
      <w:tr w:rsidR="00480D67" w:rsidRPr="00480D67" w14:paraId="077F6494" w14:textId="77777777" w:rsidTr="000E3470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170"/>
        </w:trPr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0A6E1" w14:textId="77777777" w:rsidR="00713368" w:rsidRPr="00480D67" w:rsidRDefault="00713368" w:rsidP="00713368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18. Repeat interviews 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207EFADB" w14:textId="0B84586A" w:rsidR="00713368" w:rsidRPr="00480D67" w:rsidRDefault="00713368" w:rsidP="0071336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Were repeat interviews carried out? If yes, how many?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426A6A5E" w14:textId="42A67F18" w:rsidR="00713368" w:rsidRPr="00480D67" w:rsidRDefault="00317F70" w:rsidP="00713368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N</w:t>
            </w:r>
            <w:r w:rsidR="00C7585C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/</w:t>
            </w: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A</w:t>
            </w:r>
          </w:p>
        </w:tc>
      </w:tr>
      <w:tr w:rsidR="00480D67" w:rsidRPr="00480D67" w14:paraId="7D837FF9" w14:textId="77777777" w:rsidTr="000E3470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170"/>
        </w:trPr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3D423FBB" w14:textId="77777777" w:rsidR="00713368" w:rsidRPr="00480D67" w:rsidRDefault="00713368" w:rsidP="00713368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19. Audio/visual recording 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193CB17" w14:textId="5B0BB8CD" w:rsidR="00713368" w:rsidRPr="00480D67" w:rsidRDefault="00713368" w:rsidP="00713368">
            <w:pPr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Did the research use audio or visual recording to collect the data?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59E69232" w14:textId="7D08ED70" w:rsidR="00713368" w:rsidRPr="00480D67" w:rsidRDefault="002B7C01" w:rsidP="00C0249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Pg. </w:t>
            </w: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1</w:t>
            </w:r>
          </w:p>
        </w:tc>
      </w:tr>
      <w:tr w:rsidR="00480D67" w:rsidRPr="00480D67" w14:paraId="417B56DD" w14:textId="77777777" w:rsidTr="000E3470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170"/>
        </w:trPr>
        <w:tc>
          <w:tcPr>
            <w:tcW w:w="2925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D15E4E" w14:textId="77777777" w:rsidR="00713368" w:rsidRPr="00480D67" w:rsidRDefault="00713368" w:rsidP="00713368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20. Field notes </w:t>
            </w:r>
          </w:p>
        </w:tc>
        <w:tc>
          <w:tcPr>
            <w:tcW w:w="6946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531BB113" w14:textId="360DEA51" w:rsidR="00713368" w:rsidRPr="00480D67" w:rsidRDefault="00713368" w:rsidP="0071336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Were field notes made during and/or after the interview or focus group? </w:t>
            </w:r>
          </w:p>
        </w:tc>
        <w:tc>
          <w:tcPr>
            <w:tcW w:w="1559" w:type="dxa"/>
            <w:tcBorders>
              <w:top w:val="single" w:sz="3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00596EA" w14:textId="0BE1A86F" w:rsidR="00713368" w:rsidRPr="00572381" w:rsidRDefault="0048373C" w:rsidP="00713368">
            <w:pPr>
              <w:spacing w:after="1" w:line="237" w:lineRule="auto"/>
              <w:ind w:left="1" w:right="20"/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Pg.</w:t>
            </w:r>
            <w:r w:rsidR="00C841DA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572381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12 </w:t>
            </w:r>
            <w:r w:rsidR="00572381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–</w:t>
            </w:r>
            <w:r w:rsidR="00572381">
              <w:t>13</w:t>
            </w:r>
          </w:p>
        </w:tc>
      </w:tr>
      <w:tr w:rsidR="00480D67" w:rsidRPr="00480D67" w14:paraId="661A4E4C" w14:textId="77777777" w:rsidTr="000E3470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170"/>
        </w:trPr>
        <w:tc>
          <w:tcPr>
            <w:tcW w:w="292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3C03D8B" w14:textId="77777777" w:rsidR="00713368" w:rsidRPr="00480D67" w:rsidRDefault="00713368" w:rsidP="00713368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21. Duration 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105CE7E" w14:textId="6F4084D7" w:rsidR="00713368" w:rsidRPr="00480D67" w:rsidRDefault="00713368" w:rsidP="0071336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What was the duration of the interviews or focus group?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06CF9F2E" w14:textId="2B80A998" w:rsidR="00713368" w:rsidRPr="00480D67" w:rsidRDefault="00364602" w:rsidP="00713368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Pg. </w:t>
            </w: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1</w:t>
            </w:r>
          </w:p>
        </w:tc>
      </w:tr>
      <w:tr w:rsidR="00480D67" w:rsidRPr="00480D67" w14:paraId="10704D8E" w14:textId="77777777" w:rsidTr="000E3470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170"/>
        </w:trPr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43864" w14:textId="77777777" w:rsidR="00713368" w:rsidRPr="00480D67" w:rsidRDefault="00713368" w:rsidP="00713368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22. Data saturation 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1683F958" w14:textId="6D2976D1" w:rsidR="00713368" w:rsidRPr="00480D67" w:rsidRDefault="00713368" w:rsidP="0071336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Was data saturation discussed?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323E05C6" w14:textId="69CCFED7" w:rsidR="00713368" w:rsidRPr="00480D67" w:rsidRDefault="00EB7145" w:rsidP="00713368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Pg</w:t>
            </w:r>
            <w:r w:rsidR="00C12DBE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.</w:t>
            </w:r>
            <w:r w:rsidR="00605DBB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364602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2</w:t>
            </w:r>
          </w:p>
        </w:tc>
      </w:tr>
      <w:tr w:rsidR="00480D67" w:rsidRPr="00480D67" w14:paraId="4AD8CFE4" w14:textId="77777777" w:rsidTr="000E3470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170"/>
        </w:trPr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C0525" w14:textId="77777777" w:rsidR="00713368" w:rsidRPr="00480D67" w:rsidRDefault="00713368" w:rsidP="00713368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23. Transcripts returned 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83E3DFF" w14:textId="65DBA395" w:rsidR="00713368" w:rsidRPr="00480D67" w:rsidRDefault="00713368" w:rsidP="00713368">
            <w:pPr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Were transcripts returned to participants for comment and/or correction?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42CCEE25" w14:textId="32DCC2EB" w:rsidR="00713368" w:rsidRPr="00480D67" w:rsidRDefault="00AC4D5B" w:rsidP="00713368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N</w:t>
            </w:r>
            <w:r w:rsidR="00C82BCD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/A</w:t>
            </w:r>
          </w:p>
        </w:tc>
      </w:tr>
      <w:tr w:rsidR="00480D67" w:rsidRPr="00480D67" w14:paraId="591C4C43" w14:textId="77777777" w:rsidTr="000E3470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170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C22542" w14:textId="04EE8BD7" w:rsidR="00713368" w:rsidRPr="00480D67" w:rsidRDefault="00713368" w:rsidP="00713368">
            <w:pPr>
              <w:ind w:left="2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>Domain 3: analysis and findings</w:t>
            </w:r>
          </w:p>
        </w:tc>
      </w:tr>
      <w:tr w:rsidR="00480D67" w:rsidRPr="00480D67" w14:paraId="16DF7EBA" w14:textId="77777777" w:rsidTr="000E3470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170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73E58" w14:textId="5B697878" w:rsidR="00713368" w:rsidRPr="00480D67" w:rsidRDefault="00713368" w:rsidP="00713368">
            <w:pPr>
              <w:ind w:left="2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Data analysis  </w:t>
            </w:r>
          </w:p>
        </w:tc>
      </w:tr>
      <w:tr w:rsidR="00480D67" w:rsidRPr="00480D67" w14:paraId="6C31D7EB" w14:textId="77777777" w:rsidTr="000E3470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170"/>
        </w:trPr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D675C" w14:textId="77777777" w:rsidR="00713368" w:rsidRPr="00480D67" w:rsidRDefault="00713368" w:rsidP="00713368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24. Number of data coders 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842FA54" w14:textId="33C5DD15" w:rsidR="00713368" w:rsidRPr="00480D67" w:rsidRDefault="00713368" w:rsidP="0071336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How many data coders coded the data?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890203F" w14:textId="017DB4B0" w:rsidR="00713368" w:rsidRPr="00480D67" w:rsidRDefault="00EB7145" w:rsidP="00713368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Pg</w:t>
            </w:r>
            <w:r w:rsidR="00C7585C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.</w:t>
            </w:r>
            <w:r w:rsidR="00F03C4C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2A6F8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2</w:t>
            </w:r>
          </w:p>
        </w:tc>
      </w:tr>
      <w:tr w:rsidR="00480D67" w:rsidRPr="00480D67" w14:paraId="1D5906D3" w14:textId="77777777" w:rsidTr="000E3470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170"/>
        </w:trPr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F3533B4" w14:textId="77777777" w:rsidR="00713368" w:rsidRPr="00480D67" w:rsidRDefault="00713368" w:rsidP="00713368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25. Description of the coding tree 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470D586E" w14:textId="4AF177E0" w:rsidR="00713368" w:rsidRPr="00480D67" w:rsidRDefault="00713368" w:rsidP="00713368">
            <w:pPr>
              <w:ind w:right="4"/>
              <w:jc w:val="both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Did </w:t>
            </w:r>
            <w:r w:rsidR="00CC6984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the </w:t>
            </w: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authors provide a description of the coding tree?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66065E35" w14:textId="0423DF47" w:rsidR="00713368" w:rsidRPr="00480D67" w:rsidRDefault="00810256" w:rsidP="00713368">
            <w:pPr>
              <w:ind w:left="1" w:right="28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Pg. </w:t>
            </w:r>
            <w:r w:rsidR="00FB2791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4</w:t>
            </w:r>
          </w:p>
        </w:tc>
      </w:tr>
      <w:tr w:rsidR="00480D67" w:rsidRPr="00480D67" w14:paraId="50DA7E19" w14:textId="77777777" w:rsidTr="000E3470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70"/>
        </w:trPr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DC3F6" w14:textId="77777777" w:rsidR="00713368" w:rsidRPr="00480D67" w:rsidRDefault="00713368" w:rsidP="00713368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26. Derivation of themes 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0AA5C39" w14:textId="36FDCFD6" w:rsidR="00713368" w:rsidRPr="00480D67" w:rsidRDefault="00713368" w:rsidP="008705D4">
            <w:pPr>
              <w:spacing w:line="238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Were themes identified in advance or derived from the data?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06D913D5" w14:textId="28868A4F" w:rsidR="00713368" w:rsidRPr="00480D67" w:rsidRDefault="00C7585C" w:rsidP="00713368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Pg.</w:t>
            </w:r>
            <w:r w:rsidR="00C477D4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7E2F99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2</w:t>
            </w:r>
          </w:p>
        </w:tc>
      </w:tr>
      <w:tr w:rsidR="00480D67" w:rsidRPr="00480D67" w14:paraId="4892D5BF" w14:textId="77777777" w:rsidTr="000E3470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70"/>
        </w:trPr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24719D" w14:textId="77777777" w:rsidR="00713368" w:rsidRPr="00480D67" w:rsidRDefault="00713368" w:rsidP="00713368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27. Software 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3627852E" w14:textId="02BC8FA3" w:rsidR="00713368" w:rsidRPr="00480D67" w:rsidRDefault="00713368" w:rsidP="00713368">
            <w:pPr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What software, if applicable, was used to manage the data?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52CF3D4" w14:textId="60DBB58D" w:rsidR="00713368" w:rsidRPr="00480D67" w:rsidRDefault="00C7585C" w:rsidP="00713368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Pg.</w:t>
            </w:r>
            <w:r w:rsidR="00C477D4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9A0A9B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2</w:t>
            </w:r>
          </w:p>
        </w:tc>
      </w:tr>
      <w:tr w:rsidR="00480D67" w:rsidRPr="00480D67" w14:paraId="1A88333C" w14:textId="77777777" w:rsidTr="000E3470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70"/>
        </w:trPr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ED009" w14:textId="77777777" w:rsidR="00F03C4C" w:rsidRPr="00480D67" w:rsidRDefault="00F03C4C" w:rsidP="00F03C4C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28. Participant checking 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6D1FC654" w14:textId="76043195" w:rsidR="00F03C4C" w:rsidRPr="00480D67" w:rsidRDefault="00F03C4C" w:rsidP="00F03C4C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Did participants provide feedback on the findings?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77087548" w14:textId="55361322" w:rsidR="00F03C4C" w:rsidRPr="00480D67" w:rsidRDefault="00F03C4C" w:rsidP="00F03C4C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Pg. </w:t>
            </w:r>
            <w:r w:rsidR="00945629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3</w:t>
            </w:r>
          </w:p>
        </w:tc>
      </w:tr>
      <w:tr w:rsidR="00480D67" w:rsidRPr="00480D67" w14:paraId="0F69F8AD" w14:textId="77777777" w:rsidTr="000E3470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70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694432" w14:textId="455367FA" w:rsidR="00F03C4C" w:rsidRPr="00480D67" w:rsidRDefault="00F03C4C" w:rsidP="00F03C4C">
            <w:pPr>
              <w:ind w:left="2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Reporting  </w:t>
            </w:r>
          </w:p>
        </w:tc>
      </w:tr>
      <w:tr w:rsidR="00480D67" w:rsidRPr="00480D67" w14:paraId="416276AA" w14:textId="77777777" w:rsidTr="000E3470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70"/>
        </w:trPr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5B566" w14:textId="77777777" w:rsidR="00F03C4C" w:rsidRPr="00480D67" w:rsidRDefault="00F03C4C" w:rsidP="00F03C4C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29. Quotations presented 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1A8A6B62" w14:textId="36945CAF" w:rsidR="00F03C4C" w:rsidRPr="00480D67" w:rsidRDefault="00F03C4C" w:rsidP="00F03C4C">
            <w:pPr>
              <w:spacing w:line="238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Were participant quotations presented to illustrate the themes/findings? Was each quotation identified? e.g., participant number 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FFCD41F" w14:textId="36030717" w:rsidR="00F03C4C" w:rsidRPr="00480D67" w:rsidRDefault="00F03C4C" w:rsidP="00F03C4C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Pg. </w:t>
            </w:r>
            <w:r w:rsidR="0021345E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4</w:t>
            </w:r>
            <w:r w:rsidR="000335C0"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-2</w:t>
            </w:r>
            <w:r w:rsidR="0021345E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</w:t>
            </w:r>
          </w:p>
        </w:tc>
      </w:tr>
      <w:tr w:rsidR="00480D67" w:rsidRPr="00480D67" w14:paraId="3878058B" w14:textId="77777777" w:rsidTr="000E3470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70"/>
        </w:trPr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796F2395" w14:textId="77777777" w:rsidR="00F03C4C" w:rsidRPr="00480D67" w:rsidRDefault="00F03C4C" w:rsidP="00F03C4C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30. Data and findings consistent 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7B50470" w14:textId="001D7E98" w:rsidR="00F03C4C" w:rsidRPr="00480D67" w:rsidRDefault="00F03C4C" w:rsidP="00F03C4C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Was there consistency between the data presented and the findings?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36781986" w14:textId="4049A2A4" w:rsidR="00F03C4C" w:rsidRPr="00480D67" w:rsidRDefault="002B5D99" w:rsidP="00F03C4C">
            <w:pPr>
              <w:ind w:left="1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Pg. </w:t>
            </w:r>
            <w:r w:rsidR="005C53A2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4</w:t>
            </w:r>
            <w:r w:rsidR="00CC24EA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– </w:t>
            </w:r>
            <w:r w:rsidR="005C53A2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5</w:t>
            </w:r>
            <w:r w:rsidR="00CC24EA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480D67" w:rsidRPr="00480D67" w14:paraId="61D0683E" w14:textId="77777777" w:rsidTr="000E3470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70"/>
        </w:trPr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9737E" w14:textId="77777777" w:rsidR="00F03C4C" w:rsidRPr="00480D67" w:rsidRDefault="00F03C4C" w:rsidP="00F03C4C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31. Clarity of major themes 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2150AC5A" w14:textId="0FD7D6F0" w:rsidR="00F03C4C" w:rsidRPr="00480D67" w:rsidRDefault="00F03C4C" w:rsidP="00F03C4C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Were major themes clearly presented in the findings?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EF0AAAD" w14:textId="3B4D5F12" w:rsidR="00F03C4C" w:rsidRPr="00480D67" w:rsidRDefault="007A5E72" w:rsidP="00F03C4C">
            <w:pPr>
              <w:ind w:left="1" w:right="122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Pg. </w:t>
            </w: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4 – 15</w:t>
            </w:r>
          </w:p>
        </w:tc>
      </w:tr>
      <w:tr w:rsidR="00480D67" w:rsidRPr="00480D67" w14:paraId="1A866FB0" w14:textId="77777777" w:rsidTr="000E3470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70"/>
        </w:trPr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BF19C" w14:textId="77777777" w:rsidR="00F03C4C" w:rsidRPr="00480D67" w:rsidRDefault="00F03C4C" w:rsidP="00F03C4C">
            <w:pPr>
              <w:ind w:left="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32. Clarity of minor themes 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DB0B467" w14:textId="735F405B" w:rsidR="00F03C4C" w:rsidRPr="00480D67" w:rsidRDefault="00F03C4C" w:rsidP="00F03C4C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Is there a description of diverse cases or a discussion of minor themes?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7F05BF3C" w14:textId="5C4CEEDC" w:rsidR="00F03C4C" w:rsidRPr="00480D67" w:rsidRDefault="000D19EF" w:rsidP="0039145B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Pg. </w:t>
            </w: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4</w:t>
            </w:r>
            <w:r w:rsidRPr="00480D6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-2</w:t>
            </w: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</w:t>
            </w:r>
          </w:p>
        </w:tc>
      </w:tr>
    </w:tbl>
    <w:p w14:paraId="32777566" w14:textId="77777777" w:rsidR="009A17E5" w:rsidRPr="00480D67" w:rsidRDefault="00274F5B">
      <w:pPr>
        <w:spacing w:after="0"/>
        <w:rPr>
          <w:rFonts w:asciiTheme="majorBidi" w:hAnsiTheme="majorBidi" w:cstheme="majorBidi"/>
          <w:color w:val="000000" w:themeColor="text1"/>
        </w:rPr>
      </w:pPr>
      <w:r w:rsidRPr="00480D67">
        <w:rPr>
          <w:rFonts w:asciiTheme="majorBidi" w:eastAsia="Times New Roman" w:hAnsiTheme="majorBidi" w:cstheme="majorBidi"/>
          <w:color w:val="000000" w:themeColor="text1"/>
          <w:sz w:val="21"/>
        </w:rPr>
        <w:t xml:space="preserve"> </w:t>
      </w:r>
    </w:p>
    <w:p w14:paraId="3F85F896" w14:textId="0C36A920" w:rsidR="009A17E5" w:rsidRPr="00480D67" w:rsidRDefault="00274F5B" w:rsidP="000E3470">
      <w:pPr>
        <w:spacing w:after="5"/>
        <w:rPr>
          <w:rFonts w:asciiTheme="majorBidi" w:hAnsiTheme="majorBidi" w:cstheme="majorBidi"/>
          <w:color w:val="000000" w:themeColor="text1"/>
        </w:rPr>
      </w:pPr>
      <w:r w:rsidRPr="00480D67">
        <w:rPr>
          <w:rFonts w:asciiTheme="majorBidi" w:eastAsia="Times New Roman" w:hAnsiTheme="majorBidi" w:cstheme="majorBidi"/>
          <w:color w:val="000000" w:themeColor="text1"/>
          <w:sz w:val="21"/>
        </w:rPr>
        <w:t xml:space="preserve"> </w:t>
      </w:r>
    </w:p>
    <w:sectPr w:rsidR="009A17E5" w:rsidRPr="00480D67" w:rsidSect="00DF5F8B">
      <w:footerReference w:type="even" r:id="rId7"/>
      <w:footerReference w:type="default" r:id="rId8"/>
      <w:footerReference w:type="first" r:id="rId9"/>
      <w:pgSz w:w="16838" w:h="11906" w:orient="landscape"/>
      <w:pgMar w:top="1080" w:right="1350" w:bottom="1740" w:left="2357" w:header="720" w:footer="160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D3DD43" w14:textId="77777777" w:rsidR="000612F0" w:rsidRDefault="000612F0">
      <w:pPr>
        <w:spacing w:after="0" w:line="240" w:lineRule="auto"/>
      </w:pPr>
      <w:r>
        <w:separator/>
      </w:r>
    </w:p>
  </w:endnote>
  <w:endnote w:type="continuationSeparator" w:id="0">
    <w:p w14:paraId="76DA4B8E" w14:textId="77777777" w:rsidR="000612F0" w:rsidRDefault="000612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55B9E0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35C89BDE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B7F566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024E28FE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3DED3E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1FC33BDB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1FD7D3" w14:textId="77777777" w:rsidR="000612F0" w:rsidRDefault="000612F0">
      <w:pPr>
        <w:spacing w:after="0" w:line="240" w:lineRule="auto"/>
      </w:pPr>
      <w:r>
        <w:separator/>
      </w:r>
    </w:p>
  </w:footnote>
  <w:footnote w:type="continuationSeparator" w:id="0">
    <w:p w14:paraId="1FD4FA51" w14:textId="77777777" w:rsidR="000612F0" w:rsidRDefault="000612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BA0D9F"/>
    <w:multiLevelType w:val="hybridMultilevel"/>
    <w:tmpl w:val="5B6EFBA8"/>
    <w:lvl w:ilvl="0" w:tplc="E3E432BE">
      <w:start w:val="2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01BAAAB0">
      <w:start w:val="1"/>
      <w:numFmt w:val="lowerLetter"/>
      <w:lvlText w:val="%2"/>
      <w:lvlJc w:val="left"/>
      <w:pPr>
        <w:ind w:left="11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99A25524">
      <w:start w:val="1"/>
      <w:numFmt w:val="lowerRoman"/>
      <w:lvlText w:val="%3"/>
      <w:lvlJc w:val="left"/>
      <w:pPr>
        <w:ind w:left="19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C4405C04">
      <w:start w:val="1"/>
      <w:numFmt w:val="decimal"/>
      <w:lvlText w:val="%4"/>
      <w:lvlJc w:val="left"/>
      <w:pPr>
        <w:ind w:left="26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6CC410FE">
      <w:start w:val="1"/>
      <w:numFmt w:val="lowerLetter"/>
      <w:lvlText w:val="%5"/>
      <w:lvlJc w:val="left"/>
      <w:pPr>
        <w:ind w:left="33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2A5EE292">
      <w:start w:val="1"/>
      <w:numFmt w:val="lowerRoman"/>
      <w:lvlText w:val="%6"/>
      <w:lvlJc w:val="left"/>
      <w:pPr>
        <w:ind w:left="40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B8D8B10C">
      <w:start w:val="1"/>
      <w:numFmt w:val="decimal"/>
      <w:lvlText w:val="%7"/>
      <w:lvlJc w:val="left"/>
      <w:pPr>
        <w:ind w:left="47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A866C1B2">
      <w:start w:val="1"/>
      <w:numFmt w:val="lowerLetter"/>
      <w:lvlText w:val="%8"/>
      <w:lvlJc w:val="left"/>
      <w:pPr>
        <w:ind w:left="55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816EE09C">
      <w:start w:val="1"/>
      <w:numFmt w:val="lowerRoman"/>
      <w:lvlText w:val="%9"/>
      <w:lvlJc w:val="left"/>
      <w:pPr>
        <w:ind w:left="62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0815185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BRIGFubmhmbGFko6SsGpxcWZ+XkgBYa1AIn9dhcsAAAA"/>
  </w:docVars>
  <w:rsids>
    <w:rsidRoot w:val="009A17E5"/>
    <w:rsid w:val="0002331F"/>
    <w:rsid w:val="00032A96"/>
    <w:rsid w:val="000335C0"/>
    <w:rsid w:val="000612F0"/>
    <w:rsid w:val="000C3050"/>
    <w:rsid w:val="000D19EF"/>
    <w:rsid w:val="000E3470"/>
    <w:rsid w:val="00150A70"/>
    <w:rsid w:val="00177028"/>
    <w:rsid w:val="001F79EC"/>
    <w:rsid w:val="0021345E"/>
    <w:rsid w:val="00214A59"/>
    <w:rsid w:val="00245C9E"/>
    <w:rsid w:val="00261987"/>
    <w:rsid w:val="002640A9"/>
    <w:rsid w:val="00274F5B"/>
    <w:rsid w:val="002A6F84"/>
    <w:rsid w:val="002B5D99"/>
    <w:rsid w:val="002B7C01"/>
    <w:rsid w:val="002E292E"/>
    <w:rsid w:val="002E2FDB"/>
    <w:rsid w:val="00317F70"/>
    <w:rsid w:val="00321703"/>
    <w:rsid w:val="0032367F"/>
    <w:rsid w:val="00335129"/>
    <w:rsid w:val="0034309D"/>
    <w:rsid w:val="003501D4"/>
    <w:rsid w:val="003523DB"/>
    <w:rsid w:val="00364602"/>
    <w:rsid w:val="0036613C"/>
    <w:rsid w:val="00377539"/>
    <w:rsid w:val="0039145B"/>
    <w:rsid w:val="003960AF"/>
    <w:rsid w:val="003B513A"/>
    <w:rsid w:val="003C4452"/>
    <w:rsid w:val="003F7588"/>
    <w:rsid w:val="004040D8"/>
    <w:rsid w:val="004065E4"/>
    <w:rsid w:val="004262DD"/>
    <w:rsid w:val="004269DE"/>
    <w:rsid w:val="00437C66"/>
    <w:rsid w:val="00464391"/>
    <w:rsid w:val="00480ADA"/>
    <w:rsid w:val="00480D67"/>
    <w:rsid w:val="004820F3"/>
    <w:rsid w:val="0048373C"/>
    <w:rsid w:val="004B13EA"/>
    <w:rsid w:val="004C43CC"/>
    <w:rsid w:val="00515B32"/>
    <w:rsid w:val="00572381"/>
    <w:rsid w:val="0058535B"/>
    <w:rsid w:val="00585D08"/>
    <w:rsid w:val="005911D9"/>
    <w:rsid w:val="00592F41"/>
    <w:rsid w:val="005B05FD"/>
    <w:rsid w:val="005C1A46"/>
    <w:rsid w:val="005C2FFB"/>
    <w:rsid w:val="005C53A2"/>
    <w:rsid w:val="005D06EC"/>
    <w:rsid w:val="00605DBB"/>
    <w:rsid w:val="006512C9"/>
    <w:rsid w:val="00693ACC"/>
    <w:rsid w:val="006A1E3C"/>
    <w:rsid w:val="006B1006"/>
    <w:rsid w:val="006B7540"/>
    <w:rsid w:val="006D6DCA"/>
    <w:rsid w:val="006E21A0"/>
    <w:rsid w:val="006E39FA"/>
    <w:rsid w:val="00700216"/>
    <w:rsid w:val="00704E0A"/>
    <w:rsid w:val="00713368"/>
    <w:rsid w:val="00726760"/>
    <w:rsid w:val="00733506"/>
    <w:rsid w:val="00733B41"/>
    <w:rsid w:val="0076348B"/>
    <w:rsid w:val="007A5E72"/>
    <w:rsid w:val="007A7B1C"/>
    <w:rsid w:val="007E2F99"/>
    <w:rsid w:val="00810256"/>
    <w:rsid w:val="00846007"/>
    <w:rsid w:val="0085221C"/>
    <w:rsid w:val="00855F4F"/>
    <w:rsid w:val="008705D4"/>
    <w:rsid w:val="00894FE0"/>
    <w:rsid w:val="008A209A"/>
    <w:rsid w:val="008F132A"/>
    <w:rsid w:val="00900AE9"/>
    <w:rsid w:val="0090315A"/>
    <w:rsid w:val="00923369"/>
    <w:rsid w:val="009366AF"/>
    <w:rsid w:val="00945629"/>
    <w:rsid w:val="009503F5"/>
    <w:rsid w:val="00975E28"/>
    <w:rsid w:val="00997F69"/>
    <w:rsid w:val="009A01D1"/>
    <w:rsid w:val="009A0A9B"/>
    <w:rsid w:val="009A17E5"/>
    <w:rsid w:val="009C4172"/>
    <w:rsid w:val="00A00FD6"/>
    <w:rsid w:val="00A06617"/>
    <w:rsid w:val="00A111F7"/>
    <w:rsid w:val="00A1646A"/>
    <w:rsid w:val="00A3624D"/>
    <w:rsid w:val="00A616DF"/>
    <w:rsid w:val="00A721CD"/>
    <w:rsid w:val="00A742BC"/>
    <w:rsid w:val="00A75B2B"/>
    <w:rsid w:val="00A8377A"/>
    <w:rsid w:val="00A9521A"/>
    <w:rsid w:val="00AA731C"/>
    <w:rsid w:val="00AC0472"/>
    <w:rsid w:val="00AC4D5B"/>
    <w:rsid w:val="00AD39E8"/>
    <w:rsid w:val="00AE0292"/>
    <w:rsid w:val="00B01222"/>
    <w:rsid w:val="00B1040A"/>
    <w:rsid w:val="00B16FA0"/>
    <w:rsid w:val="00B52887"/>
    <w:rsid w:val="00B670A6"/>
    <w:rsid w:val="00C02495"/>
    <w:rsid w:val="00C12DBE"/>
    <w:rsid w:val="00C35605"/>
    <w:rsid w:val="00C45AE5"/>
    <w:rsid w:val="00C477D4"/>
    <w:rsid w:val="00C675FF"/>
    <w:rsid w:val="00C7585C"/>
    <w:rsid w:val="00C80B53"/>
    <w:rsid w:val="00C82BCD"/>
    <w:rsid w:val="00C841DA"/>
    <w:rsid w:val="00CC24EA"/>
    <w:rsid w:val="00CC4121"/>
    <w:rsid w:val="00CC6984"/>
    <w:rsid w:val="00CD0DD5"/>
    <w:rsid w:val="00CF0EC9"/>
    <w:rsid w:val="00D50525"/>
    <w:rsid w:val="00D65EB5"/>
    <w:rsid w:val="00D7666A"/>
    <w:rsid w:val="00DB3449"/>
    <w:rsid w:val="00DF5F8B"/>
    <w:rsid w:val="00E12446"/>
    <w:rsid w:val="00E31627"/>
    <w:rsid w:val="00E4440C"/>
    <w:rsid w:val="00E60E84"/>
    <w:rsid w:val="00E73D3C"/>
    <w:rsid w:val="00E7750A"/>
    <w:rsid w:val="00E85580"/>
    <w:rsid w:val="00E96D13"/>
    <w:rsid w:val="00EB7145"/>
    <w:rsid w:val="00EC55BB"/>
    <w:rsid w:val="00ED243D"/>
    <w:rsid w:val="00ED28FD"/>
    <w:rsid w:val="00F03C4C"/>
    <w:rsid w:val="00F35329"/>
    <w:rsid w:val="00F42C6B"/>
    <w:rsid w:val="00F72E84"/>
    <w:rsid w:val="00F76B38"/>
    <w:rsid w:val="00F8779C"/>
    <w:rsid w:val="00FB2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8463F"/>
  <w15:docId w15:val="{8D681E48-2C6D-4E92-B01C-4780E18F7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602</Words>
  <Characters>343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1 Appendix - COREQ</vt:lpstr>
    </vt:vector>
  </TitlesOfParts>
  <Company/>
  <LinksUpToDate>false</LinksUpToDate>
  <CharactersWithSpaces>4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1 Appendix - COREQ</dc:title>
  <dc:subject/>
  <dc:creator>Ambra</dc:creator>
  <cp:keywords/>
  <dc:description/>
  <cp:lastModifiedBy>Muhammad Shahid Khan</cp:lastModifiedBy>
  <cp:revision>138</cp:revision>
  <dcterms:created xsi:type="dcterms:W3CDTF">2022-03-03T13:01:00Z</dcterms:created>
  <dcterms:modified xsi:type="dcterms:W3CDTF">2026-05-13T21:16:00Z</dcterms:modified>
</cp:coreProperties>
</file>